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9A35D" w14:textId="77777777" w:rsidR="00266322" w:rsidRDefault="00356FC9" w:rsidP="00266322">
      <w:pPr>
        <w:jc w:val="center"/>
        <w:rPr>
          <w:b/>
          <w:bCs/>
          <w:sz w:val="28"/>
          <w:lang w:val="es-MX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752" behindDoc="0" locked="0" layoutInCell="1" allowOverlap="1" wp14:anchorId="101B08B3" wp14:editId="7829692E">
            <wp:simplePos x="0" y="0"/>
            <wp:positionH relativeFrom="column">
              <wp:posOffset>7092950</wp:posOffset>
            </wp:positionH>
            <wp:positionV relativeFrom="paragraph">
              <wp:posOffset>-539750</wp:posOffset>
            </wp:positionV>
            <wp:extent cx="1428750" cy="901065"/>
            <wp:effectExtent l="0" t="0" r="0" b="0"/>
            <wp:wrapNone/>
            <wp:docPr id="1" name="Picture 1" descr="http://t3.gstatic.com/images?q=tbn:ANd9GcQKIgHSXqYPdskMWDJvoSfLKdgP1EuHqzteshWdHTz2_nnxINtu5g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://t3.gstatic.com/images?q=tbn:ANd9GcQKIgHSXqYPdskMWDJvoSfLKdgP1EuHqzteshWdHTz2_nnxINtu5g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901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944" behindDoc="0" locked="0" layoutInCell="1" allowOverlap="1" wp14:anchorId="5774890D" wp14:editId="2CBAAA11">
            <wp:simplePos x="0" y="0"/>
            <wp:positionH relativeFrom="column">
              <wp:posOffset>-266065</wp:posOffset>
            </wp:positionH>
            <wp:positionV relativeFrom="paragraph">
              <wp:posOffset>-633730</wp:posOffset>
            </wp:positionV>
            <wp:extent cx="1060450" cy="1215638"/>
            <wp:effectExtent l="0" t="0" r="0" b="0"/>
            <wp:wrapNone/>
            <wp:docPr id="6" name="Picture 6" descr="http://www.churchsupplywarehouse.com/images/products/20160614_125633_6_14_2016_1_24_38_PM.jp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churchsupplywarehouse.com/images/products/20160614_125633_6_14_2016_1_24_38_PM.jpg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1215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6322">
        <w:rPr>
          <w:b/>
          <w:bCs/>
          <w:sz w:val="28"/>
          <w:lang w:val="es-MX"/>
        </w:rPr>
        <w:t>CALENDARIO DEL MINISTERIO DE LECTORES</w:t>
      </w:r>
    </w:p>
    <w:p w14:paraId="644CEA25" w14:textId="19DB8565" w:rsidR="00266322" w:rsidRDefault="007F0962" w:rsidP="00266322">
      <w:pPr>
        <w:jc w:val="center"/>
        <w:rPr>
          <w:b/>
          <w:bCs/>
          <w:sz w:val="28"/>
          <w:u w:val="single"/>
          <w:lang w:val="es-MX"/>
        </w:rPr>
      </w:pPr>
      <w:r>
        <w:rPr>
          <w:b/>
          <w:bCs/>
          <w:sz w:val="28"/>
          <w:highlight w:val="yellow"/>
          <w:u w:val="single"/>
          <w:lang w:val="es-MX"/>
        </w:rPr>
        <w:t>ENERO Y FEBRERO, 2020</w:t>
      </w:r>
      <w:r w:rsidR="00266322">
        <w:rPr>
          <w:b/>
          <w:bCs/>
          <w:sz w:val="28"/>
          <w:highlight w:val="yellow"/>
          <w:u w:val="single"/>
          <w:lang w:val="es-MX"/>
        </w:rPr>
        <w:t>– CICLO</w:t>
      </w:r>
      <w:r>
        <w:rPr>
          <w:b/>
          <w:bCs/>
          <w:sz w:val="28"/>
          <w:highlight w:val="yellow"/>
          <w:u w:val="single"/>
          <w:lang w:val="es-MX"/>
        </w:rPr>
        <w:t xml:space="preserve"> A</w:t>
      </w:r>
      <w:r w:rsidR="00266322">
        <w:rPr>
          <w:b/>
          <w:bCs/>
          <w:sz w:val="28"/>
          <w:highlight w:val="yellow"/>
          <w:u w:val="single"/>
          <w:lang w:val="es-MX"/>
        </w:rPr>
        <w:t xml:space="preserve">  </w:t>
      </w:r>
    </w:p>
    <w:p w14:paraId="75BF7297" w14:textId="77777777" w:rsidR="00266322" w:rsidRDefault="00266322" w:rsidP="00266322">
      <w:pPr>
        <w:jc w:val="center"/>
        <w:rPr>
          <w:b/>
          <w:bCs/>
          <w:sz w:val="28"/>
          <w:u w:val="single"/>
          <w:lang w:val="es-MX"/>
        </w:rPr>
      </w:pPr>
    </w:p>
    <w:tbl>
      <w:tblPr>
        <w:tblW w:w="132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70"/>
        <w:gridCol w:w="1638"/>
        <w:gridCol w:w="2610"/>
        <w:gridCol w:w="2677"/>
        <w:gridCol w:w="2453"/>
      </w:tblGrid>
      <w:tr w:rsidR="00266322" w14:paraId="57B4CCF8" w14:textId="77777777" w:rsidTr="00471D98">
        <w:trPr>
          <w:trHeight w:val="800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9C134D" w14:textId="77777777" w:rsidR="00266322" w:rsidRDefault="00266322" w:rsidP="009878F9">
            <w:pPr>
              <w:spacing w:line="256" w:lineRule="auto"/>
              <w:jc w:val="center"/>
              <w:rPr>
                <w:b/>
                <w:bCs/>
                <w:lang w:val="es-MX"/>
              </w:rPr>
            </w:pPr>
            <w:r>
              <w:rPr>
                <w:b/>
                <w:bCs/>
              </w:rPr>
              <w:t>TIEMPO LIT</w:t>
            </w:r>
            <w:r>
              <w:rPr>
                <w:b/>
                <w:bCs/>
                <w:lang w:val="es-MX"/>
              </w:rPr>
              <w:t>ÚRGICO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9D41F9" w14:textId="77777777" w:rsidR="00266322" w:rsidRDefault="00266322" w:rsidP="009878F9">
            <w:pPr>
              <w:spacing w:line="25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CHA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F8AE7F" w14:textId="77777777" w:rsidR="00266322" w:rsidRDefault="00266322" w:rsidP="009878F9">
            <w:pPr>
              <w:spacing w:line="25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ra. LECTURA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B0B16" w14:textId="77777777" w:rsidR="00266322" w:rsidRDefault="00266322" w:rsidP="009878F9">
            <w:pPr>
              <w:spacing w:line="25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da. LECTURA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F539BD" w14:textId="77777777" w:rsidR="00266322" w:rsidRDefault="00266322" w:rsidP="009878F9">
            <w:pPr>
              <w:spacing w:line="25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TICIONES</w:t>
            </w:r>
          </w:p>
        </w:tc>
      </w:tr>
      <w:tr w:rsidR="00266322" w14:paraId="7B8C3734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407A27" w14:textId="77777777" w:rsidR="002E6B23" w:rsidRDefault="005A3C6D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FF0000"/>
                <w:sz w:val="22"/>
                <w:szCs w:val="22"/>
                <w:lang w:val="es-MX"/>
              </w:rPr>
            </w:pPr>
            <w:r w:rsidRPr="002E6B23">
              <w:rPr>
                <w:b/>
                <w:bCs/>
                <w:color w:val="33CC33"/>
                <w:sz w:val="22"/>
                <w:szCs w:val="22"/>
                <w:lang w:val="es-MX"/>
              </w:rPr>
              <w:t xml:space="preserve">Miércoles: </w:t>
            </w:r>
            <w:r w:rsidRPr="002E6B23">
              <w:rPr>
                <w:b/>
                <w:bCs/>
                <w:color w:val="FF0000"/>
                <w:sz w:val="22"/>
                <w:szCs w:val="22"/>
                <w:lang w:val="es-MX"/>
              </w:rPr>
              <w:t xml:space="preserve">Solemnidad de Maria, </w:t>
            </w:r>
          </w:p>
          <w:p w14:paraId="4E28209B" w14:textId="6B68821C" w:rsidR="00266322" w:rsidRPr="002E6B23" w:rsidRDefault="002E6B23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>
              <w:rPr>
                <w:b/>
                <w:bCs/>
                <w:color w:val="FF0000"/>
                <w:sz w:val="22"/>
                <w:szCs w:val="22"/>
                <w:lang w:val="es-MX"/>
              </w:rPr>
              <w:t xml:space="preserve">                  </w:t>
            </w:r>
            <w:r w:rsidR="005A3C6D" w:rsidRPr="002E6B23">
              <w:rPr>
                <w:b/>
                <w:bCs/>
                <w:color w:val="FF0000"/>
                <w:sz w:val="22"/>
                <w:szCs w:val="22"/>
                <w:lang w:val="es-MX"/>
              </w:rPr>
              <w:t>la Santa Madre de Dios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7C454" w14:textId="0E6D6B33" w:rsidR="00266322" w:rsidRPr="00DF35BC" w:rsidRDefault="00500158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1</w:t>
            </w:r>
            <w:r w:rsidR="00266322" w:rsidRPr="00DF35BC">
              <w:rPr>
                <w:b/>
                <w:bCs/>
                <w:color w:val="33CC33"/>
                <w:lang w:val="es-MX"/>
              </w:rPr>
              <w:t xml:space="preserve"> de </w:t>
            </w:r>
            <w:r w:rsidR="005A3C6D">
              <w:rPr>
                <w:b/>
                <w:bCs/>
                <w:color w:val="33CC33"/>
                <w:lang w:val="es-MX"/>
              </w:rPr>
              <w:t>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B3CB8B" w14:textId="50340383" w:rsidR="00266322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Asignar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4653E" w14:textId="44A510C3" w:rsidR="00266322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Asignar 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FCDBE2" w14:textId="6B63D770" w:rsidR="00266322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Asignar</w:t>
            </w:r>
          </w:p>
        </w:tc>
      </w:tr>
      <w:tr w:rsidR="00266322" w:rsidRPr="008752B4" w14:paraId="1DDCDBE9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A8453" w14:textId="6C8B8F6B" w:rsidR="00266322" w:rsidRPr="005A3C6D" w:rsidRDefault="005A3C6D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5A3C6D">
              <w:rPr>
                <w:b/>
                <w:bCs/>
                <w:color w:val="33CC33"/>
                <w:sz w:val="22"/>
                <w:szCs w:val="22"/>
                <w:lang w:val="es-MX"/>
              </w:rPr>
              <w:t>D</w:t>
            </w:r>
            <w:r w:rsidR="002E6B23">
              <w:rPr>
                <w:b/>
                <w:bCs/>
                <w:color w:val="33CC33"/>
                <w:sz w:val="22"/>
                <w:szCs w:val="22"/>
                <w:lang w:val="es-MX"/>
              </w:rPr>
              <w:t>omingo</w:t>
            </w:r>
            <w:r w:rsidRPr="005A3C6D">
              <w:rPr>
                <w:b/>
                <w:bCs/>
                <w:color w:val="FF0000"/>
                <w:sz w:val="22"/>
                <w:szCs w:val="22"/>
                <w:lang w:val="es-MX"/>
              </w:rPr>
              <w:t>: La Epifania del Señor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33872" w14:textId="5A8767D6" w:rsidR="00266322" w:rsidRPr="00DF35BC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5 de 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895484" w14:textId="3ABB17D8" w:rsidR="00266322" w:rsidRDefault="005A3C6D" w:rsidP="00500158">
            <w:pPr>
              <w:tabs>
                <w:tab w:val="left" w:pos="2676"/>
              </w:tabs>
              <w:spacing w:line="256" w:lineRule="auto"/>
              <w:jc w:val="center"/>
              <w:rPr>
                <w:lang w:val="es-MX"/>
              </w:rPr>
            </w:pPr>
            <w:r>
              <w:rPr>
                <w:lang w:val="es-MX"/>
              </w:rPr>
              <w:t>Niños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7C2364" w14:textId="1CFFAF65" w:rsidR="00266322" w:rsidRPr="00500158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Niños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66B28F" w14:textId="48C9B086" w:rsidR="00266322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Niños</w:t>
            </w:r>
          </w:p>
        </w:tc>
      </w:tr>
      <w:tr w:rsidR="00266322" w:rsidRPr="008752B4" w14:paraId="4D2197DF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ED49D1" w14:textId="77777777" w:rsidR="00266322" w:rsidRPr="00C340D0" w:rsidRDefault="00266322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>Martes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35BE66" w14:textId="3964E48F" w:rsidR="00266322" w:rsidRPr="00DF35BC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7 de 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D64957" w14:textId="15F97147" w:rsidR="00266322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Maria Eugenia Burbano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852DD" w14:textId="77777777" w:rsidR="00266322" w:rsidRDefault="00266322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FD455" w14:textId="6F874E4B" w:rsidR="00266322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Concepcion Millan</w:t>
            </w:r>
          </w:p>
        </w:tc>
      </w:tr>
      <w:tr w:rsidR="00266322" w14:paraId="3E541E58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CC1B6F" w14:textId="5FE647BC" w:rsidR="00266322" w:rsidRPr="002E6B23" w:rsidRDefault="005A3C6D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2E6B23">
              <w:rPr>
                <w:b/>
                <w:bCs/>
                <w:color w:val="33CC33"/>
                <w:sz w:val="22"/>
                <w:szCs w:val="22"/>
                <w:lang w:val="es-MX"/>
              </w:rPr>
              <w:t>D</w:t>
            </w:r>
            <w:r w:rsidR="002E6B23" w:rsidRPr="002E6B23">
              <w:rPr>
                <w:b/>
                <w:bCs/>
                <w:color w:val="33CC33"/>
                <w:sz w:val="22"/>
                <w:szCs w:val="22"/>
                <w:lang w:val="es-MX"/>
              </w:rPr>
              <w:t>omingo</w:t>
            </w:r>
            <w:r w:rsidRPr="002E6B23">
              <w:rPr>
                <w:b/>
                <w:bCs/>
                <w:color w:val="33CC33"/>
                <w:sz w:val="22"/>
                <w:szCs w:val="22"/>
                <w:lang w:val="es-MX"/>
              </w:rPr>
              <w:t xml:space="preserve">: </w:t>
            </w:r>
            <w:r w:rsidRPr="002E6B23">
              <w:rPr>
                <w:b/>
                <w:bCs/>
                <w:color w:val="FF0000"/>
                <w:sz w:val="22"/>
                <w:szCs w:val="22"/>
                <w:lang w:val="es-MX"/>
              </w:rPr>
              <w:t>El Bautismo del Señor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45277F" w14:textId="6210A29C" w:rsidR="00266322" w:rsidRPr="00DF35BC" w:rsidRDefault="005A3C6D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12 de 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09197D" w14:textId="37AE9C1D" w:rsidR="00266322" w:rsidRDefault="002E6B23" w:rsidP="009878F9">
            <w:pPr>
              <w:tabs>
                <w:tab w:val="left" w:pos="2676"/>
              </w:tabs>
              <w:spacing w:line="256" w:lineRule="auto"/>
              <w:jc w:val="center"/>
              <w:rPr>
                <w:lang w:val="es-MX"/>
              </w:rPr>
            </w:pPr>
            <w:r>
              <w:rPr>
                <w:lang w:val="es-MX"/>
              </w:rPr>
              <w:t>Maria Trinidad Galarza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3AEE6" w14:textId="2A7D5F1F" w:rsidR="00266322" w:rsidRPr="00FC0A9A" w:rsidRDefault="002E6B23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Leonardo Garcia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F962E8" w14:textId="14F3CE4D" w:rsidR="00266322" w:rsidRDefault="002E6B23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Edna Erazo</w:t>
            </w:r>
          </w:p>
        </w:tc>
      </w:tr>
      <w:tr w:rsidR="00266322" w14:paraId="27DE7E4B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1CFB6C" w14:textId="77777777" w:rsidR="00266322" w:rsidRPr="00C340D0" w:rsidRDefault="00266322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 xml:space="preserve">Martes 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E635D3" w14:textId="6A238462" w:rsidR="00266322" w:rsidRPr="00DF35BC" w:rsidRDefault="002E6B23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14 de 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BC675" w14:textId="2F673757" w:rsidR="00266322" w:rsidRDefault="002E6B23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Magdaleno Guillermo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93212" w14:textId="77777777" w:rsidR="00266322" w:rsidRDefault="00266322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lang w:val="es-MX"/>
              </w:rPr>
            </w:pP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2C5E4" w14:textId="71EC060D" w:rsidR="00266322" w:rsidRDefault="002E6B23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Felipe Ramos</w:t>
            </w:r>
          </w:p>
        </w:tc>
      </w:tr>
      <w:tr w:rsidR="00266322" w14:paraId="6EB765C0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9FBB25" w14:textId="5D3E1C21" w:rsidR="00266322" w:rsidRPr="00C340D0" w:rsidRDefault="002E6B23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>I</w:t>
            </w:r>
            <w:r w:rsidR="00266322"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 xml:space="preserve">I </w:t>
            </w:r>
            <w:r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>domingo del Tiempo Ordinario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DB4140" w14:textId="043007F7" w:rsidR="00266322" w:rsidRPr="00DF35BC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19 de 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6300AD" w14:textId="6408C8BE" w:rsidR="00266322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Amelia Alegria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1DD12D" w14:textId="5A821CD8" w:rsidR="00266322" w:rsidRPr="00FC3403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Humberto Espinoza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EE8D81" w14:textId="5723C2F3" w:rsidR="00266322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Lucy Sanchez</w:t>
            </w:r>
          </w:p>
        </w:tc>
      </w:tr>
      <w:tr w:rsidR="00266322" w14:paraId="5066E4CF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7796E" w14:textId="77777777" w:rsidR="00266322" w:rsidRPr="00C340D0" w:rsidRDefault="00266322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>Martes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8A1C0B" w14:textId="61D2CA7B" w:rsidR="00266322" w:rsidRPr="00DF35BC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21 de 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2BCD8" w14:textId="45F47DBE" w:rsidR="00266322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Veronica Islas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3850E" w14:textId="77777777" w:rsidR="00266322" w:rsidRDefault="00266322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lang w:val="es-MX"/>
              </w:rPr>
            </w:pP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45B13" w14:textId="509BD67A" w:rsidR="00266322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Ana Laura Perez</w:t>
            </w:r>
          </w:p>
        </w:tc>
      </w:tr>
      <w:tr w:rsidR="00266322" w14:paraId="14EB9C17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64AB2C" w14:textId="408E2B73" w:rsidR="00266322" w:rsidRPr="00C340D0" w:rsidRDefault="00C340D0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 xml:space="preserve">III domingo </w:t>
            </w:r>
            <w:r>
              <w:rPr>
                <w:b/>
                <w:bCs/>
                <w:color w:val="33CC33"/>
                <w:sz w:val="22"/>
                <w:szCs w:val="22"/>
                <w:lang w:val="es-MX"/>
              </w:rPr>
              <w:t>del</w:t>
            </w:r>
            <w:r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 xml:space="preserve"> </w:t>
            </w:r>
            <w:r>
              <w:rPr>
                <w:b/>
                <w:bCs/>
                <w:color w:val="33CC33"/>
                <w:sz w:val="22"/>
                <w:szCs w:val="22"/>
                <w:lang w:val="es-MX"/>
              </w:rPr>
              <w:t>T</w:t>
            </w:r>
            <w:r w:rsidR="00471D98">
              <w:rPr>
                <w:b/>
                <w:bCs/>
                <w:color w:val="33CC33"/>
                <w:sz w:val="22"/>
                <w:szCs w:val="22"/>
                <w:lang w:val="es-MX"/>
              </w:rPr>
              <w:t xml:space="preserve">iempo </w:t>
            </w:r>
            <w:r w:rsidRPr="00C340D0">
              <w:rPr>
                <w:b/>
                <w:bCs/>
                <w:color w:val="33CC33"/>
                <w:sz w:val="22"/>
                <w:szCs w:val="22"/>
                <w:lang w:val="es-MX"/>
              </w:rPr>
              <w:t>O</w:t>
            </w:r>
            <w:r w:rsidR="00471D98">
              <w:rPr>
                <w:b/>
                <w:bCs/>
                <w:color w:val="33CC33"/>
                <w:sz w:val="22"/>
                <w:szCs w:val="22"/>
                <w:lang w:val="es-MX"/>
              </w:rPr>
              <w:t>rdinario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785E3" w14:textId="19340192" w:rsidR="00266322" w:rsidRPr="00DF35BC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26 de 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81335" w14:textId="7461B6E2" w:rsidR="00266322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Cecilia Molina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5A582" w14:textId="4116F7C8" w:rsidR="00266322" w:rsidRPr="00FC0A9A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Alejandra Ralda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B2A1F" w14:textId="6EE40DD3" w:rsidR="00266322" w:rsidRDefault="00C340D0" w:rsidP="00C340D0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Alma Chavez</w:t>
            </w:r>
          </w:p>
        </w:tc>
      </w:tr>
      <w:tr w:rsidR="00266322" w14:paraId="4C38175A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CFD401" w14:textId="4D1DA117" w:rsidR="00266322" w:rsidRPr="00471D98" w:rsidRDefault="00266322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471D98">
              <w:rPr>
                <w:b/>
                <w:bCs/>
                <w:color w:val="33CC33"/>
                <w:sz w:val="22"/>
                <w:szCs w:val="22"/>
                <w:lang w:val="es-MX"/>
              </w:rPr>
              <w:t>Martes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5064E" w14:textId="78C0FCEA" w:rsidR="00266322" w:rsidRPr="00DF35BC" w:rsidRDefault="00C340D0" w:rsidP="00C340D0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28 de en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CF8CF0" w14:textId="5FF56088" w:rsidR="00266322" w:rsidRDefault="00C340D0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lang w:val="es-MX"/>
              </w:rPr>
            </w:pPr>
            <w:r>
              <w:rPr>
                <w:bCs/>
                <w:lang w:val="es-MX"/>
              </w:rPr>
              <w:t>Martin Ramirez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ED2A3" w14:textId="7247749F" w:rsidR="00266322" w:rsidRDefault="00266322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lang w:val="es-MX"/>
              </w:rPr>
            </w:pP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3B65F" w14:textId="52C78B1A" w:rsidR="00266322" w:rsidRPr="00C340D0" w:rsidRDefault="00C340D0" w:rsidP="00C340D0">
            <w:pPr>
              <w:tabs>
                <w:tab w:val="left" w:pos="2676"/>
              </w:tabs>
              <w:spacing w:line="256" w:lineRule="auto"/>
              <w:jc w:val="center"/>
              <w:rPr>
                <w:lang w:val="es-MX"/>
              </w:rPr>
            </w:pPr>
            <w:r w:rsidRPr="00C340D0">
              <w:rPr>
                <w:lang w:val="es-MX"/>
              </w:rPr>
              <w:t>Roberta Morales</w:t>
            </w:r>
          </w:p>
        </w:tc>
      </w:tr>
      <w:tr w:rsidR="00266322" w:rsidRPr="002E3C85" w14:paraId="151F0F8B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E4C46C" w14:textId="488AFB04" w:rsidR="00266322" w:rsidRPr="00471D98" w:rsidRDefault="00471D98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471D98">
              <w:rPr>
                <w:b/>
                <w:bCs/>
                <w:color w:val="33CC33"/>
                <w:sz w:val="22"/>
                <w:szCs w:val="22"/>
                <w:lang w:val="es-MX"/>
              </w:rPr>
              <w:t>(</w:t>
            </w:r>
            <w:r>
              <w:rPr>
                <w:b/>
                <w:bCs/>
                <w:color w:val="33CC33"/>
                <w:sz w:val="22"/>
                <w:szCs w:val="22"/>
                <w:lang w:val="es-MX"/>
              </w:rPr>
              <w:t>IV</w:t>
            </w:r>
            <w:r w:rsidRPr="00471D98">
              <w:rPr>
                <w:b/>
                <w:bCs/>
                <w:color w:val="33CC33"/>
                <w:sz w:val="22"/>
                <w:szCs w:val="22"/>
                <w:lang w:val="es-MX"/>
              </w:rPr>
              <w:t xml:space="preserve"> dom) La Presentacion del Señor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501CDB" w14:textId="01DBC8A5" w:rsidR="00266322" w:rsidRPr="00DF35BC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2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6FCB30" w14:textId="5143FA9A" w:rsidR="00266322" w:rsidRPr="002E3C85" w:rsidRDefault="00FC0A9A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Niños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2AACE" w14:textId="0037443A" w:rsidR="00266322" w:rsidRPr="00FC0A9A" w:rsidRDefault="00FC0A9A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Niños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F8DC9" w14:textId="4C10CFFB" w:rsidR="00266322" w:rsidRPr="00FC0A9A" w:rsidRDefault="00FC0A9A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Niños</w:t>
            </w:r>
          </w:p>
        </w:tc>
      </w:tr>
      <w:tr w:rsidR="00266322" w14:paraId="188DDFFE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A411D3" w14:textId="77777777" w:rsidR="00266322" w:rsidRPr="0067678D" w:rsidRDefault="00266322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67678D">
              <w:rPr>
                <w:b/>
                <w:bCs/>
                <w:color w:val="33CC33"/>
                <w:sz w:val="22"/>
                <w:szCs w:val="22"/>
                <w:lang w:val="es-MX"/>
              </w:rPr>
              <w:t>Martes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4CACB0" w14:textId="25C5149D" w:rsidR="00266322" w:rsidRPr="00DF35BC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4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899808" w14:textId="5C790CD9" w:rsidR="00266322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Ma Trinidad Galarza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A384E" w14:textId="77777777" w:rsidR="00266322" w:rsidRDefault="00266322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lang w:val="es-MX"/>
              </w:rPr>
            </w:pP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EFA88" w14:textId="68B41823" w:rsidR="00266322" w:rsidRPr="00471D98" w:rsidRDefault="00471D98" w:rsidP="00471D98">
            <w:pPr>
              <w:tabs>
                <w:tab w:val="left" w:pos="2676"/>
              </w:tabs>
              <w:spacing w:line="256" w:lineRule="auto"/>
              <w:jc w:val="center"/>
              <w:rPr>
                <w:lang w:val="es-MX"/>
              </w:rPr>
            </w:pPr>
            <w:r>
              <w:rPr>
                <w:lang w:val="es-MX"/>
              </w:rPr>
              <w:t>Leonardo Garcia</w:t>
            </w:r>
          </w:p>
        </w:tc>
      </w:tr>
      <w:tr w:rsidR="00266322" w:rsidRPr="002E3C85" w14:paraId="2D3B261B" w14:textId="77777777" w:rsidTr="00471D98">
        <w:trPr>
          <w:trHeight w:val="341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D6C9AD" w14:textId="5BCC22B9" w:rsidR="00266322" w:rsidRPr="0067678D" w:rsidRDefault="00471D98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highlight w:val="magenta"/>
                <w:lang w:val="es-MX"/>
              </w:rPr>
            </w:pPr>
            <w:r w:rsidRPr="0067678D">
              <w:rPr>
                <w:b/>
                <w:bCs/>
                <w:color w:val="33CC33"/>
                <w:sz w:val="22"/>
                <w:szCs w:val="22"/>
                <w:lang w:val="es-MX"/>
              </w:rPr>
              <w:t>V Domingo del Tiempo Ordinario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3A060" w14:textId="72463AEC" w:rsidR="00266322" w:rsidRPr="00DF35BC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highlight w:val="magenta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9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622C7B5C" w14:textId="52D24778" w:rsidR="00266322" w:rsidRPr="00FC0A9A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Lizandro Ballinas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855542" w14:textId="4592788B" w:rsidR="00266322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Felipe Ramos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24A0D7" w14:textId="6F9A3B2A" w:rsidR="00266322" w:rsidRPr="00FC0A9A" w:rsidRDefault="00471D98" w:rsidP="00FC0A9A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Moraima Herrera</w:t>
            </w:r>
          </w:p>
        </w:tc>
      </w:tr>
      <w:tr w:rsidR="00266322" w:rsidRPr="002E3C85" w14:paraId="537AF1BE" w14:textId="77777777" w:rsidTr="00471D98">
        <w:trPr>
          <w:trHeight w:val="7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1B705" w14:textId="34ECC343" w:rsidR="00266322" w:rsidRPr="0067678D" w:rsidRDefault="001718A8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67678D">
              <w:rPr>
                <w:b/>
                <w:bCs/>
                <w:color w:val="33CC33"/>
                <w:sz w:val="22"/>
                <w:szCs w:val="22"/>
                <w:lang w:val="es-MX"/>
              </w:rPr>
              <w:t>Martes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B6C549" w14:textId="0AB4F076" w:rsidR="00266322" w:rsidRPr="00DF35BC" w:rsidRDefault="00471D98" w:rsidP="001718A8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11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B5EA4" w14:textId="723D7C0A" w:rsidR="00266322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Angelica Galindo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744DB" w14:textId="37F98F9E" w:rsidR="00266322" w:rsidRDefault="00266322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565B0" w14:textId="3FE8E0F1" w:rsidR="00266322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Jovita Velasquez</w:t>
            </w:r>
          </w:p>
        </w:tc>
      </w:tr>
      <w:tr w:rsidR="001718A8" w:rsidRPr="001718A8" w14:paraId="5DFC2779" w14:textId="77777777" w:rsidTr="00471D98">
        <w:trPr>
          <w:trHeight w:val="77"/>
        </w:trPr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E6E6D" w14:textId="5F07C60D" w:rsidR="001718A8" w:rsidRPr="0067678D" w:rsidRDefault="00471D98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67678D">
              <w:rPr>
                <w:b/>
                <w:bCs/>
                <w:color w:val="33CC33"/>
                <w:sz w:val="22"/>
                <w:szCs w:val="22"/>
                <w:lang w:val="es-MX"/>
              </w:rPr>
              <w:t>VI domingo del Tiempo Ordinario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F1AF3" w14:textId="37D090C7" w:rsidR="001718A8" w:rsidRPr="00DF35BC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16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99D77" w14:textId="502A950A" w:rsidR="001718A8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Edna Erazo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AB91E" w14:textId="7A2A1539" w:rsidR="001718A8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Eugenia Burbano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C9A67" w14:textId="34FA46EA" w:rsidR="001718A8" w:rsidRDefault="00471D98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Veronica Islas</w:t>
            </w:r>
          </w:p>
        </w:tc>
      </w:tr>
      <w:tr w:rsidR="00266322" w14:paraId="7582740A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98F9F0" w14:textId="0006A2BD" w:rsidR="00266322" w:rsidRPr="0067678D" w:rsidRDefault="00471D98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highlight w:val="magenta"/>
                <w:lang w:val="es-MX"/>
              </w:rPr>
            </w:pPr>
            <w:r w:rsidRPr="0067678D">
              <w:rPr>
                <w:b/>
                <w:bCs/>
                <w:color w:val="33CC33"/>
                <w:sz w:val="22"/>
                <w:szCs w:val="22"/>
                <w:lang w:val="es-MX"/>
              </w:rPr>
              <w:t>Martes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B945F4" w14:textId="61908013" w:rsidR="00266322" w:rsidRPr="00DF35BC" w:rsidRDefault="001718A8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highlight w:val="magenta"/>
                <w:lang w:val="es-MX"/>
              </w:rPr>
            </w:pPr>
            <w:r>
              <w:rPr>
                <w:b/>
                <w:bCs/>
                <w:color w:val="33CC33"/>
                <w:lang w:val="es-MX"/>
              </w:rPr>
              <w:t>1</w:t>
            </w:r>
            <w:r w:rsidR="009C5776">
              <w:rPr>
                <w:b/>
                <w:bCs/>
                <w:color w:val="33CC33"/>
                <w:lang w:val="es-MX"/>
              </w:rPr>
              <w:t>8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D6C59" w14:textId="763AC356" w:rsidR="00266322" w:rsidRPr="001718A8" w:rsidRDefault="009C5776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highlight w:val="magenta"/>
                <w:lang w:val="es-MX"/>
              </w:rPr>
            </w:pPr>
            <w:r>
              <w:rPr>
                <w:bCs/>
                <w:lang w:val="es-MX"/>
              </w:rPr>
              <w:t>Mabil Navarro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F2497C" w14:textId="7BD355DE" w:rsidR="00266322" w:rsidRDefault="00266322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F9C189" w14:textId="581EEA1C" w:rsidR="00266322" w:rsidRPr="001718A8" w:rsidRDefault="009C5776" w:rsidP="009C5776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Cecilia Molina</w:t>
            </w:r>
          </w:p>
        </w:tc>
      </w:tr>
      <w:tr w:rsidR="00266322" w14:paraId="7FB206F0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AAA95" w14:textId="6C1DB003" w:rsidR="00266322" w:rsidRPr="0067678D" w:rsidRDefault="009C5776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67678D">
              <w:rPr>
                <w:b/>
                <w:bCs/>
                <w:color w:val="33CC33"/>
                <w:sz w:val="22"/>
                <w:szCs w:val="22"/>
                <w:lang w:val="es-MX"/>
              </w:rPr>
              <w:t>VII domingo del Tiempo Ordinario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5ECEDA" w14:textId="751C860F" w:rsidR="00266322" w:rsidRPr="00DF35BC" w:rsidRDefault="00266322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highlight w:val="magenta"/>
                <w:lang w:val="es-MX"/>
              </w:rPr>
            </w:pPr>
            <w:r w:rsidRPr="00DF35BC">
              <w:rPr>
                <w:b/>
                <w:bCs/>
                <w:color w:val="33CC33"/>
                <w:lang w:val="es-MX"/>
              </w:rPr>
              <w:t>2</w:t>
            </w:r>
            <w:r w:rsidR="009C5776">
              <w:rPr>
                <w:b/>
                <w:bCs/>
                <w:color w:val="33CC33"/>
                <w:lang w:val="es-MX"/>
              </w:rPr>
              <w:t>3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247ED" w14:textId="187BCD8F" w:rsidR="00266322" w:rsidRDefault="009C5776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Martin Ramirez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E3AEC" w14:textId="15A941CE" w:rsidR="00266322" w:rsidRPr="009C5776" w:rsidRDefault="009C5776" w:rsidP="009878F9">
            <w:pPr>
              <w:tabs>
                <w:tab w:val="left" w:pos="2676"/>
              </w:tabs>
              <w:spacing w:line="256" w:lineRule="auto"/>
              <w:jc w:val="center"/>
              <w:rPr>
                <w:highlight w:val="magenta"/>
                <w:lang w:val="es-MX"/>
              </w:rPr>
            </w:pPr>
            <w:r w:rsidRPr="009C5776">
              <w:rPr>
                <w:lang w:val="es-MX"/>
              </w:rPr>
              <w:t>Humberto Espinoza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731E5" w14:textId="29210D9D" w:rsidR="00266322" w:rsidRPr="009C5776" w:rsidRDefault="009C5776" w:rsidP="009878F9">
            <w:pPr>
              <w:tabs>
                <w:tab w:val="left" w:pos="2676"/>
              </w:tabs>
              <w:spacing w:line="256" w:lineRule="auto"/>
              <w:jc w:val="center"/>
              <w:rPr>
                <w:highlight w:val="magenta"/>
                <w:lang w:val="es-MX"/>
              </w:rPr>
            </w:pPr>
            <w:r w:rsidRPr="009C5776">
              <w:rPr>
                <w:lang w:val="es-MX"/>
              </w:rPr>
              <w:t>Magdaleno Guillermo</w:t>
            </w:r>
          </w:p>
        </w:tc>
      </w:tr>
      <w:tr w:rsidR="00266322" w14:paraId="1F37B13B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C122D7" w14:textId="7689875E" w:rsidR="00266322" w:rsidRPr="0067678D" w:rsidRDefault="009C5776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highlight w:val="cyan"/>
                <w:lang w:val="es-MX"/>
              </w:rPr>
            </w:pPr>
            <w:r w:rsidRPr="0067678D">
              <w:rPr>
                <w:b/>
                <w:bCs/>
                <w:color w:val="33CC33"/>
                <w:sz w:val="22"/>
                <w:szCs w:val="22"/>
                <w:highlight w:val="cyan"/>
                <w:lang w:val="es-MX"/>
              </w:rPr>
              <w:t>Martes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628378" w14:textId="7AC57C8D" w:rsidR="00266322" w:rsidRPr="00C13DE9" w:rsidRDefault="009C5776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highlight w:val="cyan"/>
                <w:lang w:val="es-MX"/>
              </w:rPr>
            </w:pPr>
            <w:r w:rsidRPr="00C13DE9">
              <w:rPr>
                <w:b/>
                <w:bCs/>
                <w:color w:val="33CC33"/>
                <w:highlight w:val="cyan"/>
                <w:lang w:val="es-MX"/>
              </w:rPr>
              <w:t>25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5A8C0E" w14:textId="542BC176" w:rsidR="00266322" w:rsidRPr="00C13DE9" w:rsidRDefault="009C5776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highlight w:val="cyan"/>
                <w:lang w:val="es-MX"/>
              </w:rPr>
            </w:pPr>
            <w:r w:rsidRPr="00C13DE9">
              <w:rPr>
                <w:bCs/>
                <w:highlight w:val="cyan"/>
                <w:lang w:val="es-MX"/>
              </w:rPr>
              <w:t>Alma Chavez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BB97F" w14:textId="2DA9A4F5" w:rsidR="00266322" w:rsidRPr="00C13DE9" w:rsidRDefault="00266322" w:rsidP="001718A8">
            <w:pPr>
              <w:tabs>
                <w:tab w:val="left" w:pos="2676"/>
              </w:tabs>
              <w:spacing w:line="256" w:lineRule="auto"/>
              <w:rPr>
                <w:bCs/>
                <w:highlight w:val="cyan"/>
                <w:lang w:val="es-MX"/>
              </w:rPr>
            </w:pP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C810C2" w14:textId="0D8FA5F9" w:rsidR="00266322" w:rsidRPr="00C13DE9" w:rsidRDefault="009C5776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highlight w:val="cyan"/>
                <w:lang w:val="es-MX"/>
              </w:rPr>
            </w:pPr>
            <w:r w:rsidRPr="00C13DE9">
              <w:rPr>
                <w:bCs/>
                <w:highlight w:val="cyan"/>
                <w:lang w:val="es-MX"/>
              </w:rPr>
              <w:t>Amelia Alegria</w:t>
            </w:r>
          </w:p>
        </w:tc>
      </w:tr>
      <w:tr w:rsidR="00266322" w14:paraId="3B5C2572" w14:textId="77777777" w:rsidTr="00471D98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96D43D" w14:textId="7D648F3D" w:rsidR="00266322" w:rsidRPr="0067678D" w:rsidRDefault="009C5776" w:rsidP="009878F9">
            <w:pPr>
              <w:tabs>
                <w:tab w:val="left" w:pos="2676"/>
              </w:tabs>
              <w:spacing w:line="256" w:lineRule="auto"/>
              <w:rPr>
                <w:b/>
                <w:bCs/>
                <w:color w:val="33CC33"/>
                <w:sz w:val="22"/>
                <w:szCs w:val="22"/>
                <w:lang w:val="es-MX"/>
              </w:rPr>
            </w:pPr>
            <w:r w:rsidRPr="0067678D">
              <w:rPr>
                <w:b/>
                <w:bCs/>
                <w:color w:val="FF0000"/>
                <w:sz w:val="22"/>
                <w:szCs w:val="22"/>
                <w:lang w:val="es-MX"/>
              </w:rPr>
              <w:t>Miércoles de Ceniza</w:t>
            </w:r>
          </w:p>
        </w:tc>
        <w:tc>
          <w:tcPr>
            <w:tcW w:w="1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8FDA7" w14:textId="684D6D02" w:rsidR="00266322" w:rsidRPr="00DF35BC" w:rsidRDefault="00266322" w:rsidP="009878F9">
            <w:pPr>
              <w:tabs>
                <w:tab w:val="left" w:pos="2676"/>
              </w:tabs>
              <w:spacing w:line="256" w:lineRule="auto"/>
              <w:jc w:val="center"/>
              <w:rPr>
                <w:b/>
                <w:bCs/>
                <w:color w:val="33CC33"/>
                <w:lang w:val="es-MX"/>
              </w:rPr>
            </w:pPr>
            <w:r w:rsidRPr="00DF35BC">
              <w:rPr>
                <w:b/>
                <w:bCs/>
                <w:color w:val="33CC33"/>
                <w:lang w:val="es-MX"/>
              </w:rPr>
              <w:t>2</w:t>
            </w:r>
            <w:r w:rsidR="009C5776">
              <w:rPr>
                <w:b/>
                <w:bCs/>
                <w:color w:val="33CC33"/>
                <w:lang w:val="es-MX"/>
              </w:rPr>
              <w:t>6 de febrero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7D32D" w14:textId="33137185" w:rsidR="00266322" w:rsidRDefault="009C5776" w:rsidP="009878F9">
            <w:pPr>
              <w:tabs>
                <w:tab w:val="left" w:pos="2676"/>
              </w:tabs>
              <w:spacing w:line="256" w:lineRule="auto"/>
              <w:jc w:val="center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Moraima Herrera</w:t>
            </w:r>
          </w:p>
        </w:tc>
        <w:tc>
          <w:tcPr>
            <w:tcW w:w="2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D2136" w14:textId="33482CA4" w:rsidR="00266322" w:rsidRPr="000D1BFD" w:rsidRDefault="009C5776" w:rsidP="009878F9">
            <w:pPr>
              <w:tabs>
                <w:tab w:val="left" w:pos="2676"/>
              </w:tabs>
              <w:spacing w:line="256" w:lineRule="auto"/>
              <w:rPr>
                <w:sz w:val="28"/>
                <w:szCs w:val="28"/>
                <w:lang w:val="es-MX"/>
              </w:rPr>
            </w:pPr>
            <w:r w:rsidRPr="000D1BFD">
              <w:rPr>
                <w:sz w:val="28"/>
                <w:szCs w:val="28"/>
                <w:lang w:val="es-MX"/>
              </w:rPr>
              <w:t>Ana Laura Perez</w:t>
            </w:r>
          </w:p>
        </w:tc>
        <w:tc>
          <w:tcPr>
            <w:tcW w:w="2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019D6" w14:textId="7E101475" w:rsidR="00266322" w:rsidRPr="000D1BFD" w:rsidRDefault="000D1BFD" w:rsidP="009878F9">
            <w:pPr>
              <w:tabs>
                <w:tab w:val="left" w:pos="2676"/>
              </w:tabs>
              <w:spacing w:line="256" w:lineRule="auto"/>
              <w:rPr>
                <w:sz w:val="28"/>
                <w:szCs w:val="28"/>
                <w:lang w:val="es-MX"/>
              </w:rPr>
            </w:pPr>
            <w:r w:rsidRPr="000D1BFD">
              <w:rPr>
                <w:sz w:val="28"/>
                <w:szCs w:val="28"/>
                <w:lang w:val="es-MX"/>
              </w:rPr>
              <w:t>Lizandro Ballinas</w:t>
            </w:r>
          </w:p>
        </w:tc>
      </w:tr>
    </w:tbl>
    <w:p w14:paraId="24FD8512" w14:textId="77777777" w:rsidR="00266322" w:rsidRDefault="00266322" w:rsidP="00266322">
      <w:pPr>
        <w:tabs>
          <w:tab w:val="left" w:pos="2676"/>
        </w:tabs>
        <w:jc w:val="center"/>
        <w:rPr>
          <w:b/>
          <w:bCs/>
          <w:sz w:val="28"/>
          <w:szCs w:val="28"/>
          <w:lang w:val="es-MX"/>
        </w:rPr>
      </w:pPr>
    </w:p>
    <w:p w14:paraId="2CE6CA46" w14:textId="77777777" w:rsidR="00266322" w:rsidRDefault="00266322" w:rsidP="00266322">
      <w:pPr>
        <w:tabs>
          <w:tab w:val="left" w:pos="2676"/>
        </w:tabs>
        <w:jc w:val="center"/>
        <w:rPr>
          <w:b/>
          <w:bCs/>
          <w:sz w:val="28"/>
          <w:szCs w:val="28"/>
          <w:highlight w:val="yellow"/>
          <w:lang w:val="es-MX"/>
        </w:rPr>
      </w:pPr>
      <w:r>
        <w:rPr>
          <w:b/>
          <w:bCs/>
          <w:sz w:val="28"/>
          <w:szCs w:val="28"/>
          <w:highlight w:val="yellow"/>
          <w:lang w:val="es-MX"/>
        </w:rPr>
        <w:t>Uniforme Tiempo Ordinario: Negro y Verde.</w:t>
      </w:r>
    </w:p>
    <w:p w14:paraId="2CEAA4E4" w14:textId="77777777" w:rsidR="00266322" w:rsidRDefault="00266322" w:rsidP="00356FC9">
      <w:pPr>
        <w:tabs>
          <w:tab w:val="left" w:pos="2676"/>
        </w:tabs>
        <w:jc w:val="center"/>
        <w:rPr>
          <w:rFonts w:ascii="Monotype Corsiva" w:hAnsi="Monotype Corsiva"/>
          <w:b/>
          <w:sz w:val="28"/>
          <w:szCs w:val="28"/>
          <w:lang w:val="es-MX"/>
        </w:rPr>
      </w:pPr>
      <w:r>
        <w:rPr>
          <w:b/>
          <w:bCs/>
          <w:sz w:val="28"/>
          <w:szCs w:val="28"/>
          <w:highlight w:val="yellow"/>
          <w:lang w:val="es-MX"/>
        </w:rPr>
        <w:t xml:space="preserve">Las mujeres con falda de vestir no apretadas y abajo de la rodilla, los hombres con pantalones de vestir. </w:t>
      </w:r>
    </w:p>
    <w:p w14:paraId="1291EAA3" w14:textId="77777777" w:rsidR="00C13DE9" w:rsidRDefault="00C13DE9" w:rsidP="00AD4699">
      <w:pPr>
        <w:jc w:val="center"/>
        <w:rPr>
          <w:b/>
          <w:sz w:val="28"/>
          <w:szCs w:val="28"/>
          <w:lang w:val="es-MX"/>
        </w:rPr>
      </w:pPr>
    </w:p>
    <w:p w14:paraId="625A0812" w14:textId="77777777" w:rsidR="00C13DE9" w:rsidRDefault="00C13DE9" w:rsidP="00AD4699">
      <w:pPr>
        <w:jc w:val="center"/>
        <w:rPr>
          <w:b/>
          <w:sz w:val="28"/>
          <w:szCs w:val="28"/>
          <w:lang w:val="es-MX"/>
        </w:rPr>
      </w:pPr>
    </w:p>
    <w:p w14:paraId="07300EB1" w14:textId="02E33AF9" w:rsidR="00AD4699" w:rsidRPr="00D50747" w:rsidRDefault="00AD4699" w:rsidP="00AD4699">
      <w:pPr>
        <w:jc w:val="center"/>
        <w:rPr>
          <w:b/>
          <w:sz w:val="28"/>
          <w:szCs w:val="28"/>
          <w:lang w:val="es-MX"/>
        </w:rPr>
      </w:pPr>
      <w:r w:rsidRPr="00D50747">
        <w:rPr>
          <w:b/>
          <w:sz w:val="28"/>
          <w:szCs w:val="28"/>
          <w:lang w:val="es-MX"/>
        </w:rPr>
        <w:lastRenderedPageBreak/>
        <w:t>MINISTERIO DE LECTORES</w:t>
      </w:r>
    </w:p>
    <w:p w14:paraId="59B03E51" w14:textId="77777777" w:rsidR="00AD4699" w:rsidRPr="00D50747" w:rsidRDefault="00AD4699" w:rsidP="00AD4699">
      <w:pPr>
        <w:jc w:val="center"/>
        <w:rPr>
          <w:b/>
          <w:sz w:val="28"/>
          <w:szCs w:val="28"/>
          <w:lang w:val="es-MX"/>
        </w:rPr>
      </w:pPr>
      <w:r w:rsidRPr="00D50747">
        <w:rPr>
          <w:b/>
          <w:sz w:val="28"/>
          <w:szCs w:val="28"/>
          <w:lang w:val="es-MX"/>
        </w:rPr>
        <w:t>SERVIDORES ACTIVOS</w:t>
      </w:r>
    </w:p>
    <w:p w14:paraId="59539519" w14:textId="77777777" w:rsidR="00AD4699" w:rsidRPr="00D50747" w:rsidRDefault="00AD4699" w:rsidP="00AD4699">
      <w:pPr>
        <w:jc w:val="center"/>
        <w:rPr>
          <w:b/>
          <w:sz w:val="28"/>
          <w:szCs w:val="28"/>
          <w:lang w:val="es-MX"/>
        </w:rPr>
      </w:pPr>
    </w:p>
    <w:p w14:paraId="768BBA98" w14:textId="77777777" w:rsidR="00AD4699" w:rsidRPr="00D50747" w:rsidRDefault="00AD4699" w:rsidP="00AD4699">
      <w:pPr>
        <w:jc w:val="center"/>
        <w:rPr>
          <w:b/>
          <w:sz w:val="28"/>
          <w:szCs w:val="28"/>
          <w:lang w:val="es-MX"/>
        </w:rPr>
      </w:pPr>
    </w:p>
    <w:p w14:paraId="51E7F1E0" w14:textId="77777777" w:rsidR="00AD4699" w:rsidRPr="00D50747" w:rsidRDefault="00AD4699" w:rsidP="00AD4699">
      <w:pPr>
        <w:tabs>
          <w:tab w:val="left" w:pos="2676"/>
        </w:tabs>
        <w:rPr>
          <w:sz w:val="28"/>
          <w:szCs w:val="28"/>
          <w:lang w:val="es-MX"/>
        </w:rPr>
      </w:pPr>
      <w:r w:rsidRPr="00D50747">
        <w:rPr>
          <w:sz w:val="28"/>
          <w:szCs w:val="28"/>
          <w:lang w:val="es-MX"/>
        </w:rPr>
        <w:tab/>
      </w:r>
      <w:r w:rsidRPr="00D50747">
        <w:rPr>
          <w:sz w:val="28"/>
          <w:szCs w:val="28"/>
          <w:lang w:val="es-MX"/>
        </w:rPr>
        <w:tab/>
      </w:r>
      <w:r w:rsidRPr="00D50747">
        <w:rPr>
          <w:sz w:val="28"/>
          <w:szCs w:val="28"/>
          <w:lang w:val="es-MX"/>
        </w:rPr>
        <w:tab/>
      </w:r>
    </w:p>
    <w:p w14:paraId="3C14061F" w14:textId="756F6923" w:rsidR="00266322" w:rsidRDefault="00AD4699" w:rsidP="00AD4699">
      <w:pPr>
        <w:tabs>
          <w:tab w:val="left" w:pos="2676"/>
        </w:tabs>
        <w:jc w:val="center"/>
        <w:rPr>
          <w:lang w:val="es-MX"/>
        </w:rPr>
      </w:pPr>
      <w:r w:rsidRPr="00D50747">
        <w:rPr>
          <w:b/>
          <w:bCs/>
          <w:sz w:val="28"/>
          <w:szCs w:val="28"/>
          <w:lang w:val="es-MX"/>
        </w:rPr>
        <w:t>Recuerde estar media hora antes de la Misa para preparar el leccionario, el evangeliario, las peticiones y disponerse para su servicio. Venir vestido(a) con su uniforme y zapatos de vestir (no tenis, ni sandalias, ni huaraches).</w:t>
      </w:r>
      <w:r w:rsidRPr="00D50747">
        <w:rPr>
          <w:bCs/>
          <w:sz w:val="28"/>
          <w:szCs w:val="28"/>
          <w:lang w:val="es-MX"/>
        </w:rPr>
        <w:t xml:space="preserve"> </w:t>
      </w:r>
      <w:r w:rsidRPr="00D50747">
        <w:rPr>
          <w:b/>
          <w:bCs/>
          <w:sz w:val="28"/>
          <w:szCs w:val="28"/>
          <w:lang w:val="es-MX"/>
        </w:rPr>
        <w:t>Si por alguna razón fuerte no puede servir el día que le corresponde, por favor avísele a la coordinadora de este ministerio.</w:t>
      </w:r>
    </w:p>
    <w:p w14:paraId="673BAFB9" w14:textId="77777777" w:rsidR="00266322" w:rsidRDefault="00266322">
      <w:pPr>
        <w:rPr>
          <w:lang w:val="es-MX"/>
        </w:rPr>
      </w:pPr>
    </w:p>
    <w:p w14:paraId="77D12B96" w14:textId="77777777" w:rsidR="00266322" w:rsidRPr="00266322" w:rsidRDefault="00266322">
      <w:pPr>
        <w:rPr>
          <w:lang w:val="es-MX"/>
        </w:rPr>
      </w:pPr>
    </w:p>
    <w:sectPr w:rsidR="00266322" w:rsidRPr="00266322" w:rsidSect="00356FC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kNjMyMzS2MTY2MzSyUdpeDU4uLM/DyQAsNaANQWmBYsAAAA"/>
  </w:docVars>
  <w:rsids>
    <w:rsidRoot w:val="00266322"/>
    <w:rsid w:val="000D1BFD"/>
    <w:rsid w:val="00153AA9"/>
    <w:rsid w:val="001718A8"/>
    <w:rsid w:val="0021339D"/>
    <w:rsid w:val="002160DC"/>
    <w:rsid w:val="00266322"/>
    <w:rsid w:val="002E0619"/>
    <w:rsid w:val="002E6B23"/>
    <w:rsid w:val="00356FC9"/>
    <w:rsid w:val="00423776"/>
    <w:rsid w:val="00471D98"/>
    <w:rsid w:val="004B0308"/>
    <w:rsid w:val="00500158"/>
    <w:rsid w:val="005A3C6D"/>
    <w:rsid w:val="0067678D"/>
    <w:rsid w:val="007F0962"/>
    <w:rsid w:val="00887651"/>
    <w:rsid w:val="009218AC"/>
    <w:rsid w:val="009878F9"/>
    <w:rsid w:val="009C5776"/>
    <w:rsid w:val="00AD4699"/>
    <w:rsid w:val="00C13DE9"/>
    <w:rsid w:val="00C340D0"/>
    <w:rsid w:val="00C8225D"/>
    <w:rsid w:val="00CA3A6E"/>
    <w:rsid w:val="00CA6BBD"/>
    <w:rsid w:val="00CD4A49"/>
    <w:rsid w:val="00E06CA8"/>
    <w:rsid w:val="00E15E80"/>
    <w:rsid w:val="00E65B0A"/>
    <w:rsid w:val="00FC0A9A"/>
    <w:rsid w:val="00FD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92F00"/>
  <w15:chartTrackingRefBased/>
  <w15:docId w15:val="{0ECA5EDE-F098-4264-964B-2C01E3EA0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663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18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8AC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hyperlink" Target="http://www.churchsupplywarehouse.com/catalog_product.asp_Q_ProductId_E_2877_A_Evangeliario_E_Evangeliario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http://t3.gstatic.com/images?q=tbn:ANd9GcQKIgHSXqYPdskMWDJvoSfLKdgP1EuHqzteshWdHTz2_nnxINtu5g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hyperlink" Target="http://www.google.com/imgres?imgurl=http://1.bp.blogspot.com/-Kk8GUGKdkT0/T6Vbw8K3hiI/AAAAAAAAnwo/bPRFuetoxiI/s640/Leccionario.jpg&amp;imgrefurl=http://capturadordeimgenes.blogspot.com/2012/05/v-behaviorurldefaultvmlo.html&amp;h=259&amp;w=350&amp;sz=37&amp;tbnid=PwcbDWlQwzaPbM:&amp;tbnh=90&amp;tbnw=122&amp;prev=/search?q%3DImagen%2Bdel%2Bleccionario%26tbm%3Disch%26tbo%3Du&amp;zoom=1&amp;q=Imagen+del+leccionario&amp;usg=__F14YsjXXAU-NO1pUERJD6GOpHg4=&amp;docid=rktq0QTI1FoVCM&amp;sa=X&amp;ei=ncHEUfH8O4z68QST-IHYDg&amp;ved=0CC4Q9QEwAA&amp;dur=19601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hita Antunez</dc:creator>
  <cp:keywords/>
  <dc:description/>
  <cp:lastModifiedBy>Amalia Garcia</cp:lastModifiedBy>
  <cp:revision>2</cp:revision>
  <cp:lastPrinted>2018-06-29T19:10:00Z</cp:lastPrinted>
  <dcterms:created xsi:type="dcterms:W3CDTF">2019-12-30T21:07:00Z</dcterms:created>
  <dcterms:modified xsi:type="dcterms:W3CDTF">2019-12-30T21:07:00Z</dcterms:modified>
</cp:coreProperties>
</file>